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3"/>
        <w:gridCol w:w="8461"/>
      </w:tblGrid>
      <w:tr w:rsidR="00920ABC" w:rsidRPr="003A04C8" w14:paraId="0F5FD2D6" w14:textId="77777777" w:rsidTr="003A04C8">
        <w:trPr>
          <w:trHeight w:val="850"/>
        </w:trPr>
        <w:tc>
          <w:tcPr>
            <w:tcW w:w="552" w:type="pct"/>
            <w:hideMark/>
          </w:tcPr>
          <w:p w14:paraId="54627130" w14:textId="220AF5B2" w:rsidR="003A04C8" w:rsidRPr="003A04C8" w:rsidRDefault="00920ABC" w:rsidP="003A04C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7E09458" wp14:editId="6CF3E25A">
                  <wp:extent cx="1395188" cy="685800"/>
                  <wp:effectExtent l="0" t="0" r="0" b="0"/>
                  <wp:docPr id="83740056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454" cy="697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8" w:type="pct"/>
          </w:tcPr>
          <w:p w14:paraId="5F9D20E4" w14:textId="77777777" w:rsidR="003A04C8" w:rsidRPr="003A04C8" w:rsidRDefault="003A04C8" w:rsidP="003A04C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A03BE98" w14:textId="1BE78354" w:rsidR="003A04C8" w:rsidRPr="003A04C8" w:rsidRDefault="00920ABC" w:rsidP="009235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UNZUR</w:t>
            </w:r>
            <w:r w:rsidR="00923525" w:rsidRPr="003A04C8">
              <w:rPr>
                <w:rFonts w:ascii="Times New Roman" w:hAnsi="Times New Roman" w:cs="Times New Roman"/>
                <w:b/>
              </w:rPr>
              <w:t xml:space="preserve"> ÜNİVERSİTESİ</w:t>
            </w:r>
          </w:p>
          <w:p w14:paraId="6CB3990B" w14:textId="00854187" w:rsidR="003A04C8" w:rsidRPr="003A04C8" w:rsidRDefault="00920ABC" w:rsidP="008517F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ÜHENDİSLİK FAKÜLTESİ</w:t>
            </w:r>
          </w:p>
          <w:p w14:paraId="4103344E" w14:textId="3DB8817D" w:rsidR="00923525" w:rsidRDefault="00920ABC" w:rsidP="009235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BİLGİSAYAR MÜHENDİSLİĞİ </w:t>
            </w:r>
            <w:r w:rsidR="00923525">
              <w:rPr>
                <w:rFonts w:ascii="Times New Roman" w:hAnsi="Times New Roman" w:cs="Times New Roman"/>
                <w:b/>
              </w:rPr>
              <w:t>BÖLÜMÜ</w:t>
            </w:r>
          </w:p>
          <w:p w14:paraId="32FA712C" w14:textId="092EBF62" w:rsidR="003A04C8" w:rsidRPr="003A04C8" w:rsidRDefault="00920ABC" w:rsidP="009235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ŞLETMEDE MESLEKİ EĞİTİM</w:t>
            </w:r>
          </w:p>
          <w:p w14:paraId="4CD480D9" w14:textId="77777777" w:rsidR="003A04C8" w:rsidRPr="003A04C8" w:rsidRDefault="00923525" w:rsidP="0092352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 xml:space="preserve">İŞLETME </w:t>
            </w:r>
            <w:r w:rsidRPr="003A04C8">
              <w:rPr>
                <w:rFonts w:ascii="Times New Roman" w:hAnsi="Times New Roman" w:cs="Times New Roman"/>
                <w:b/>
                <w:u w:val="single"/>
              </w:rPr>
              <w:t>DEĞERLENDİRME FORMU</w:t>
            </w:r>
          </w:p>
        </w:tc>
      </w:tr>
    </w:tbl>
    <w:p w14:paraId="6A281296" w14:textId="77777777" w:rsidR="00212920" w:rsidRPr="007372A7" w:rsidRDefault="00212920" w:rsidP="003A04C8">
      <w:pPr>
        <w:spacing w:after="0" w:line="240" w:lineRule="auto"/>
        <w:rPr>
          <w:rFonts w:ascii="Times New Roman" w:hAnsi="Times New Roman" w:cs="Times New Roman"/>
          <w:b/>
        </w:rPr>
      </w:pPr>
      <w:r w:rsidRPr="007372A7">
        <w:rPr>
          <w:rFonts w:ascii="Times New Roman" w:hAnsi="Times New Roman" w:cs="Times New Roman"/>
          <w:b/>
        </w:rPr>
        <w:t>Öğrencinin,</w:t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4"/>
        <w:gridCol w:w="8430"/>
      </w:tblGrid>
      <w:tr w:rsidR="000C379B" w:rsidRPr="007372A7" w14:paraId="59A8EEA3" w14:textId="77777777" w:rsidTr="000C379B">
        <w:tc>
          <w:tcPr>
            <w:tcW w:w="1124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E5E0333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3876" w:type="pct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D74ED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C379B" w:rsidRPr="007372A7" w14:paraId="62CA5614" w14:textId="77777777" w:rsidTr="000C379B">
        <w:tc>
          <w:tcPr>
            <w:tcW w:w="11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D7CBAA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Numarası</w:t>
            </w:r>
          </w:p>
        </w:tc>
        <w:tc>
          <w:tcPr>
            <w:tcW w:w="3876" w:type="pct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1AD1A8A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C379B" w:rsidRPr="007372A7" w14:paraId="483F9516" w14:textId="77777777" w:rsidTr="000C379B">
        <w:tc>
          <w:tcPr>
            <w:tcW w:w="1124" w:type="pct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075539BA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T.C. Kimlik No</w:t>
            </w:r>
          </w:p>
        </w:tc>
        <w:tc>
          <w:tcPr>
            <w:tcW w:w="3876" w:type="pct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B943CBB" w14:textId="77777777" w:rsidR="000C379B" w:rsidRPr="007372A7" w:rsidRDefault="000C379B" w:rsidP="003A04C8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4A4755AB" w14:textId="77777777" w:rsidR="00D60B8B" w:rsidRPr="007372A7" w:rsidRDefault="00D60B8B" w:rsidP="003A04C8">
      <w:pPr>
        <w:spacing w:after="0" w:line="240" w:lineRule="auto"/>
        <w:rPr>
          <w:rFonts w:ascii="Times New Roman" w:hAnsi="Times New Roman" w:cs="Times New Roman"/>
          <w:b/>
        </w:rPr>
      </w:pPr>
    </w:p>
    <w:p w14:paraId="2DAE5172" w14:textId="24A914B9" w:rsidR="00212920" w:rsidRPr="007372A7" w:rsidRDefault="00920ABC" w:rsidP="003A04C8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sleki</w:t>
      </w:r>
      <w:r w:rsidR="00923525">
        <w:rPr>
          <w:rFonts w:ascii="Times New Roman" w:hAnsi="Times New Roman" w:cs="Times New Roman"/>
          <w:b/>
        </w:rPr>
        <w:t xml:space="preserve"> </w:t>
      </w:r>
      <w:r w:rsidR="000E0F59" w:rsidRPr="007372A7">
        <w:rPr>
          <w:rFonts w:ascii="Times New Roman" w:hAnsi="Times New Roman" w:cs="Times New Roman"/>
          <w:b/>
        </w:rPr>
        <w:t>Eğitim</w:t>
      </w:r>
      <w:r w:rsidR="00864689" w:rsidRPr="007372A7">
        <w:rPr>
          <w:rFonts w:ascii="Times New Roman" w:hAnsi="Times New Roman" w:cs="Times New Roman"/>
          <w:b/>
        </w:rPr>
        <w:t xml:space="preserve">in </w:t>
      </w:r>
      <w:r w:rsidR="000E0F59" w:rsidRPr="007372A7">
        <w:rPr>
          <w:rFonts w:ascii="Times New Roman" w:hAnsi="Times New Roman" w:cs="Times New Roman"/>
          <w:b/>
        </w:rPr>
        <w:t>Yapıldığı</w:t>
      </w:r>
      <w:r w:rsidR="000568EC" w:rsidRPr="007372A7">
        <w:rPr>
          <w:rFonts w:ascii="Times New Roman" w:hAnsi="Times New Roman" w:cs="Times New Roman"/>
          <w:b/>
        </w:rPr>
        <w:t xml:space="preserve"> İşletmenin,</w:t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2"/>
        <w:gridCol w:w="3706"/>
        <w:gridCol w:w="3706"/>
      </w:tblGrid>
      <w:tr w:rsidR="00212920" w:rsidRPr="007372A7" w14:paraId="4F8B68A7" w14:textId="77777777" w:rsidTr="000568EC">
        <w:tc>
          <w:tcPr>
            <w:tcW w:w="1592" w:type="pct"/>
            <w:vAlign w:val="center"/>
          </w:tcPr>
          <w:p w14:paraId="13775177" w14:textId="77777777" w:rsidR="00212920" w:rsidRPr="007372A7" w:rsidRDefault="00B74840" w:rsidP="00B7484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Adı</w:t>
            </w:r>
          </w:p>
        </w:tc>
        <w:tc>
          <w:tcPr>
            <w:tcW w:w="3408" w:type="pct"/>
            <w:gridSpan w:val="2"/>
            <w:vAlign w:val="center"/>
          </w:tcPr>
          <w:p w14:paraId="637D0DE8" w14:textId="77777777" w:rsidR="00212920" w:rsidRPr="007372A7" w:rsidRDefault="00212920" w:rsidP="00B7484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68EC" w:rsidRPr="007372A7" w14:paraId="064476A8" w14:textId="77777777" w:rsidTr="000568EC">
        <w:tc>
          <w:tcPr>
            <w:tcW w:w="1592" w:type="pct"/>
            <w:vMerge w:val="restart"/>
            <w:vAlign w:val="center"/>
          </w:tcPr>
          <w:p w14:paraId="323AB3AC" w14:textId="77777777" w:rsidR="000568EC" w:rsidRPr="007372A7" w:rsidRDefault="000568EC" w:rsidP="000568EC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 xml:space="preserve">Adresi </w:t>
            </w:r>
          </w:p>
        </w:tc>
        <w:tc>
          <w:tcPr>
            <w:tcW w:w="3408" w:type="pct"/>
            <w:gridSpan w:val="2"/>
            <w:vAlign w:val="center"/>
          </w:tcPr>
          <w:p w14:paraId="110BA1A2" w14:textId="77777777" w:rsidR="000568EC" w:rsidRPr="007372A7" w:rsidRDefault="000568EC" w:rsidP="00B7484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68EC" w:rsidRPr="007372A7" w14:paraId="0314F3F6" w14:textId="77777777" w:rsidTr="000568EC">
        <w:tc>
          <w:tcPr>
            <w:tcW w:w="1592" w:type="pct"/>
            <w:vMerge/>
            <w:vAlign w:val="center"/>
          </w:tcPr>
          <w:p w14:paraId="0B88C45B" w14:textId="77777777" w:rsidR="000568EC" w:rsidRPr="007372A7" w:rsidRDefault="000568EC" w:rsidP="00B7484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4" w:type="pct"/>
            <w:vAlign w:val="center"/>
          </w:tcPr>
          <w:p w14:paraId="18E188D0" w14:textId="77777777" w:rsidR="000568EC" w:rsidRPr="007372A7" w:rsidRDefault="000568EC" w:rsidP="00B7484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4" w:type="pct"/>
            <w:vAlign w:val="center"/>
          </w:tcPr>
          <w:p w14:paraId="1F4A5E6B" w14:textId="77777777" w:rsidR="000568EC" w:rsidRPr="007372A7" w:rsidRDefault="000568EC" w:rsidP="000568EC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 xml:space="preserve">Telefon: </w:t>
            </w:r>
          </w:p>
        </w:tc>
      </w:tr>
      <w:tr w:rsidR="000568EC" w:rsidRPr="007372A7" w14:paraId="78D3E5FD" w14:textId="77777777" w:rsidTr="000568EC">
        <w:tc>
          <w:tcPr>
            <w:tcW w:w="1592" w:type="pct"/>
            <w:vAlign w:val="center"/>
          </w:tcPr>
          <w:p w14:paraId="55DFC39C" w14:textId="77777777" w:rsidR="000568EC" w:rsidRPr="007372A7" w:rsidRDefault="000568EC" w:rsidP="0086468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Yetkilisi</w:t>
            </w:r>
            <w:r w:rsidR="00864689" w:rsidRPr="007372A7">
              <w:rPr>
                <w:rFonts w:ascii="Times New Roman" w:hAnsi="Times New Roman" w:cs="Times New Roman"/>
                <w:b/>
              </w:rPr>
              <w:t xml:space="preserve"> </w:t>
            </w:r>
            <w:r w:rsidR="007372A7">
              <w:rPr>
                <w:rFonts w:ascii="Times New Roman" w:hAnsi="Times New Roman" w:cs="Times New Roman"/>
                <w:b/>
              </w:rPr>
              <w:t>(</w:t>
            </w:r>
            <w:r w:rsidRPr="007372A7">
              <w:rPr>
                <w:rFonts w:ascii="Times New Roman" w:hAnsi="Times New Roman" w:cs="Times New Roman"/>
                <w:b/>
              </w:rPr>
              <w:t>Adı Soyadı)</w:t>
            </w:r>
          </w:p>
        </w:tc>
        <w:tc>
          <w:tcPr>
            <w:tcW w:w="3408" w:type="pct"/>
            <w:gridSpan w:val="2"/>
            <w:vAlign w:val="center"/>
          </w:tcPr>
          <w:p w14:paraId="04602E11" w14:textId="77777777" w:rsidR="000568EC" w:rsidRPr="007372A7" w:rsidRDefault="000568EC" w:rsidP="00B7484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68EC" w:rsidRPr="007372A7" w14:paraId="6595E56D" w14:textId="77777777" w:rsidTr="000568EC">
        <w:tc>
          <w:tcPr>
            <w:tcW w:w="1592" w:type="pct"/>
            <w:vAlign w:val="center"/>
          </w:tcPr>
          <w:p w14:paraId="742B145E" w14:textId="77777777" w:rsidR="000568EC" w:rsidRPr="007372A7" w:rsidRDefault="000568EC" w:rsidP="000568EC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372A7">
              <w:rPr>
                <w:rFonts w:ascii="Times New Roman" w:hAnsi="Times New Roman" w:cs="Times New Roman"/>
                <w:b/>
              </w:rPr>
              <w:t>Eğitici Personel (Adı Soyadı)</w:t>
            </w:r>
          </w:p>
        </w:tc>
        <w:tc>
          <w:tcPr>
            <w:tcW w:w="3408" w:type="pct"/>
            <w:gridSpan w:val="2"/>
            <w:vAlign w:val="center"/>
          </w:tcPr>
          <w:p w14:paraId="33B944EC" w14:textId="77777777" w:rsidR="000568EC" w:rsidRPr="007372A7" w:rsidRDefault="000568EC" w:rsidP="00B7484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28F82AE" w14:textId="77777777" w:rsidR="00212920" w:rsidRPr="007372A7" w:rsidRDefault="00212920" w:rsidP="003A04C8">
      <w:pPr>
        <w:spacing w:after="0" w:line="240" w:lineRule="auto"/>
        <w:rPr>
          <w:rFonts w:ascii="Times New Roman" w:hAnsi="Times New Roman" w:cs="Times New Roman"/>
          <w:b/>
        </w:rPr>
      </w:pPr>
    </w:p>
    <w:p w14:paraId="16951F43" w14:textId="3CCB8EE8" w:rsidR="00212920" w:rsidRPr="007372A7" w:rsidRDefault="00920ABC" w:rsidP="003A04C8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sleki</w:t>
      </w:r>
      <w:r w:rsidR="00F85696" w:rsidRPr="007372A7">
        <w:rPr>
          <w:rFonts w:ascii="Times New Roman" w:hAnsi="Times New Roman" w:cs="Times New Roman"/>
          <w:b/>
        </w:rPr>
        <w:t xml:space="preserve"> </w:t>
      </w:r>
      <w:r w:rsidR="00212920" w:rsidRPr="007372A7">
        <w:rPr>
          <w:rFonts w:ascii="Times New Roman" w:hAnsi="Times New Roman" w:cs="Times New Roman"/>
          <w:b/>
        </w:rPr>
        <w:t>Eğitimin,</w:t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306"/>
        <w:gridCol w:w="2033"/>
        <w:gridCol w:w="6535"/>
      </w:tblGrid>
      <w:tr w:rsidR="007D6DBB" w:rsidRPr="007372A7" w14:paraId="38BDA8A8" w14:textId="77777777" w:rsidTr="00AA1078">
        <w:tc>
          <w:tcPr>
            <w:tcW w:w="1060" w:type="pct"/>
            <w:vAlign w:val="center"/>
          </w:tcPr>
          <w:p w14:paraId="71DCFCD7" w14:textId="77777777" w:rsidR="007D6DBB" w:rsidRPr="007372A7" w:rsidRDefault="007D6DBB" w:rsidP="007D6DBB">
            <w:pPr>
              <w:spacing w:after="0"/>
              <w:rPr>
                <w:rFonts w:ascii="Times New Roman" w:hAnsi="Times New Roman" w:cs="Times New Roman"/>
              </w:rPr>
            </w:pPr>
            <w:r w:rsidRPr="007372A7">
              <w:rPr>
                <w:rFonts w:ascii="Times New Roman" w:hAnsi="Times New Roman" w:cs="Times New Roman"/>
              </w:rPr>
              <w:t>Başlama tarihi:</w:t>
            </w:r>
          </w:p>
          <w:p w14:paraId="45DCCA74" w14:textId="77777777" w:rsidR="007D6DBB" w:rsidRPr="007372A7" w:rsidRDefault="007D6DBB" w:rsidP="007D6DBB">
            <w:pPr>
              <w:spacing w:after="0"/>
              <w:rPr>
                <w:rFonts w:ascii="Times New Roman" w:hAnsi="Times New Roman" w:cs="Times New Roman"/>
              </w:rPr>
            </w:pPr>
            <w:proofErr w:type="gramStart"/>
            <w:r w:rsidRPr="007372A7">
              <w:rPr>
                <w:rFonts w:ascii="Times New Roman" w:hAnsi="Times New Roman" w:cs="Times New Roman"/>
              </w:rPr>
              <w:t>..…</w:t>
            </w:r>
            <w:proofErr w:type="gramEnd"/>
            <w:r w:rsidRPr="007372A7">
              <w:rPr>
                <w:rFonts w:ascii="Times New Roman" w:hAnsi="Times New Roman" w:cs="Times New Roman"/>
              </w:rPr>
              <w:t>./….../</w:t>
            </w:r>
            <w:proofErr w:type="gramStart"/>
            <w:r w:rsidRPr="007372A7">
              <w:rPr>
                <w:rFonts w:ascii="Times New Roman" w:hAnsi="Times New Roman" w:cs="Times New Roman"/>
              </w:rPr>
              <w:t>20….</w:t>
            </w:r>
            <w:proofErr w:type="gramEnd"/>
          </w:p>
        </w:tc>
        <w:tc>
          <w:tcPr>
            <w:tcW w:w="935" w:type="pct"/>
            <w:vAlign w:val="center"/>
          </w:tcPr>
          <w:p w14:paraId="424F91D7" w14:textId="77777777" w:rsidR="007D6DBB" w:rsidRPr="007372A7" w:rsidRDefault="007D6DBB" w:rsidP="007D6DBB">
            <w:pPr>
              <w:spacing w:after="0"/>
              <w:rPr>
                <w:rFonts w:ascii="Times New Roman" w:hAnsi="Times New Roman" w:cs="Times New Roman"/>
              </w:rPr>
            </w:pPr>
            <w:r w:rsidRPr="007372A7">
              <w:rPr>
                <w:rFonts w:ascii="Times New Roman" w:hAnsi="Times New Roman" w:cs="Times New Roman"/>
              </w:rPr>
              <w:t>Bitiş tarihi:</w:t>
            </w:r>
          </w:p>
          <w:p w14:paraId="019ACCCF" w14:textId="77777777" w:rsidR="007D6DBB" w:rsidRPr="007372A7" w:rsidRDefault="007D6DBB" w:rsidP="007D6DBB">
            <w:pPr>
              <w:spacing w:after="0"/>
              <w:rPr>
                <w:rFonts w:ascii="Times New Roman" w:hAnsi="Times New Roman" w:cs="Times New Roman"/>
              </w:rPr>
            </w:pPr>
            <w:r w:rsidRPr="007372A7">
              <w:rPr>
                <w:rFonts w:ascii="Times New Roman" w:hAnsi="Times New Roman" w:cs="Times New Roman"/>
              </w:rPr>
              <w:t>….../….../</w:t>
            </w:r>
            <w:proofErr w:type="gramStart"/>
            <w:r w:rsidRPr="007372A7">
              <w:rPr>
                <w:rFonts w:ascii="Times New Roman" w:hAnsi="Times New Roman" w:cs="Times New Roman"/>
              </w:rPr>
              <w:t>20….</w:t>
            </w:r>
            <w:proofErr w:type="gramEnd"/>
          </w:p>
        </w:tc>
        <w:tc>
          <w:tcPr>
            <w:tcW w:w="3006" w:type="pct"/>
            <w:vAlign w:val="center"/>
          </w:tcPr>
          <w:p w14:paraId="2AAFE3AA" w14:textId="3BB9E70F" w:rsidR="007D6DBB" w:rsidRPr="007372A7" w:rsidRDefault="007D6DBB" w:rsidP="00923525">
            <w:pPr>
              <w:spacing w:after="0"/>
              <w:rPr>
                <w:rFonts w:ascii="Times New Roman" w:hAnsi="Times New Roman" w:cs="Times New Roman"/>
              </w:rPr>
            </w:pPr>
            <w:r w:rsidRPr="007372A7">
              <w:rPr>
                <w:rFonts w:ascii="Times New Roman" w:hAnsi="Times New Roman" w:cs="Times New Roman"/>
              </w:rPr>
              <w:t xml:space="preserve">Devamsızlık süresi (izinli ya da raporlu olarak </w:t>
            </w:r>
            <w:r w:rsidR="00966995">
              <w:rPr>
                <w:rFonts w:ascii="Times New Roman" w:hAnsi="Times New Roman" w:cs="Times New Roman"/>
              </w:rPr>
              <w:t>Mesleki</w:t>
            </w:r>
            <w:r w:rsidR="00864689" w:rsidRPr="007372A7">
              <w:rPr>
                <w:rFonts w:ascii="Times New Roman" w:hAnsi="Times New Roman" w:cs="Times New Roman"/>
              </w:rPr>
              <w:t xml:space="preserve"> Eğitime </w:t>
            </w:r>
            <w:r w:rsidRPr="007372A7">
              <w:rPr>
                <w:rFonts w:ascii="Times New Roman" w:hAnsi="Times New Roman" w:cs="Times New Roman"/>
              </w:rPr>
              <w:t xml:space="preserve">gelinmeyen iş günü sayısı):   </w:t>
            </w:r>
            <w:proofErr w:type="gramStart"/>
            <w:r w:rsidRPr="007372A7">
              <w:rPr>
                <w:rFonts w:ascii="Times New Roman" w:hAnsi="Times New Roman" w:cs="Times New Roman"/>
              </w:rPr>
              <w:t>…</w:t>
            </w:r>
            <w:r w:rsidR="00864689" w:rsidRPr="007372A7">
              <w:rPr>
                <w:rFonts w:ascii="Times New Roman" w:hAnsi="Times New Roman" w:cs="Times New Roman"/>
              </w:rPr>
              <w:t>….</w:t>
            </w:r>
            <w:proofErr w:type="gramEnd"/>
          </w:p>
        </w:tc>
      </w:tr>
    </w:tbl>
    <w:p w14:paraId="5EFC0757" w14:textId="77777777" w:rsidR="00212920" w:rsidRPr="007372A7" w:rsidRDefault="00212920" w:rsidP="003A04C8">
      <w:pPr>
        <w:spacing w:after="0" w:line="240" w:lineRule="auto"/>
        <w:ind w:left="181"/>
        <w:jc w:val="center"/>
        <w:rPr>
          <w:rFonts w:ascii="Times New Roman" w:hAnsi="Times New Roman" w:cs="Times New Roman"/>
          <w:b/>
        </w:rPr>
      </w:pPr>
    </w:p>
    <w:tbl>
      <w:tblPr>
        <w:tblW w:w="4995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"/>
        <w:gridCol w:w="7041"/>
        <w:gridCol w:w="325"/>
        <w:gridCol w:w="326"/>
        <w:gridCol w:w="326"/>
        <w:gridCol w:w="324"/>
        <w:gridCol w:w="324"/>
        <w:gridCol w:w="332"/>
        <w:gridCol w:w="324"/>
        <w:gridCol w:w="324"/>
        <w:gridCol w:w="324"/>
        <w:gridCol w:w="399"/>
      </w:tblGrid>
      <w:tr w:rsidR="004054F0" w:rsidRPr="007372A7" w14:paraId="70F9C745" w14:textId="77777777" w:rsidTr="00920ABC">
        <w:trPr>
          <w:trHeight w:val="57"/>
        </w:trPr>
        <w:tc>
          <w:tcPr>
            <w:tcW w:w="194" w:type="pct"/>
            <w:vMerge w:val="restart"/>
            <w:shd w:val="clear" w:color="000000" w:fill="FFFFFF"/>
            <w:noWrap/>
            <w:vAlign w:val="center"/>
            <w:hideMark/>
          </w:tcPr>
          <w:p w14:paraId="05B26FB9" w14:textId="77777777" w:rsidR="00AA1078" w:rsidRPr="007372A7" w:rsidRDefault="00AA1078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  <w:tc>
          <w:tcPr>
            <w:tcW w:w="3264" w:type="pct"/>
            <w:vMerge w:val="restart"/>
            <w:shd w:val="clear" w:color="000000" w:fill="FFFFFF"/>
            <w:noWrap/>
            <w:vAlign w:val="center"/>
            <w:hideMark/>
          </w:tcPr>
          <w:p w14:paraId="2974BAE4" w14:textId="77777777" w:rsidR="00AA1078" w:rsidRPr="007372A7" w:rsidRDefault="00AA1078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Öğrenciyi Değerlendirme Kriterleri </w:t>
            </w:r>
          </w:p>
        </w:tc>
        <w:tc>
          <w:tcPr>
            <w:tcW w:w="1542" w:type="pct"/>
            <w:gridSpan w:val="10"/>
            <w:shd w:val="clear" w:color="000000" w:fill="FFFFFF"/>
            <w:vAlign w:val="center"/>
          </w:tcPr>
          <w:p w14:paraId="7E327685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tu</w:t>
            </w:r>
          </w:p>
        </w:tc>
      </w:tr>
      <w:tr w:rsidR="004054F0" w:rsidRPr="007372A7" w14:paraId="5B5C0EC3" w14:textId="77777777" w:rsidTr="00920ABC">
        <w:trPr>
          <w:trHeight w:val="57"/>
        </w:trPr>
        <w:tc>
          <w:tcPr>
            <w:tcW w:w="194" w:type="pct"/>
            <w:vMerge/>
            <w:shd w:val="clear" w:color="000000" w:fill="FFFFFF"/>
            <w:noWrap/>
            <w:vAlign w:val="center"/>
          </w:tcPr>
          <w:p w14:paraId="395EA51E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4" w:type="pct"/>
            <w:vMerge/>
            <w:shd w:val="clear" w:color="000000" w:fill="FFFFFF"/>
            <w:noWrap/>
            <w:vAlign w:val="center"/>
          </w:tcPr>
          <w:p w14:paraId="7EF13DE5" w14:textId="77777777" w:rsidR="00AA1078" w:rsidRPr="007372A7" w:rsidRDefault="00AA1078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07E07DC5" w14:textId="77777777" w:rsidR="00AA1078" w:rsidRPr="007372A7" w:rsidRDefault="004054F0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4A45A08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6C2CD44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3</w:t>
            </w:r>
          </w:p>
        </w:tc>
        <w:tc>
          <w:tcPr>
            <w:tcW w:w="150" w:type="pct"/>
            <w:shd w:val="clear" w:color="000000" w:fill="FFFFFF"/>
            <w:vAlign w:val="center"/>
          </w:tcPr>
          <w:p w14:paraId="0ED7A0B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150" w:type="pct"/>
            <w:shd w:val="clear" w:color="000000" w:fill="FFFFFF"/>
            <w:vAlign w:val="center"/>
          </w:tcPr>
          <w:p w14:paraId="013CB9D7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154" w:type="pct"/>
            <w:shd w:val="clear" w:color="000000" w:fill="FFFFFF"/>
            <w:vAlign w:val="center"/>
          </w:tcPr>
          <w:p w14:paraId="11B2132C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150" w:type="pct"/>
            <w:shd w:val="clear" w:color="000000" w:fill="FFFFFF"/>
            <w:vAlign w:val="center"/>
          </w:tcPr>
          <w:p w14:paraId="77963CF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7</w:t>
            </w:r>
          </w:p>
        </w:tc>
        <w:tc>
          <w:tcPr>
            <w:tcW w:w="150" w:type="pct"/>
            <w:shd w:val="clear" w:color="000000" w:fill="FFFFFF"/>
            <w:vAlign w:val="center"/>
          </w:tcPr>
          <w:p w14:paraId="59AD23E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150" w:type="pct"/>
            <w:shd w:val="clear" w:color="000000" w:fill="FFFFFF"/>
            <w:vAlign w:val="center"/>
          </w:tcPr>
          <w:p w14:paraId="62486E6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184" w:type="pct"/>
            <w:shd w:val="clear" w:color="000000" w:fill="FFFFFF"/>
            <w:vAlign w:val="center"/>
          </w:tcPr>
          <w:p w14:paraId="0FC0327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</w:tr>
      <w:tr w:rsidR="004054F0" w:rsidRPr="007372A7" w14:paraId="03BD6A04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</w:tcPr>
          <w:p w14:paraId="75AF366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</w:p>
        </w:tc>
        <w:tc>
          <w:tcPr>
            <w:tcW w:w="3264" w:type="pct"/>
            <w:shd w:val="clear" w:color="000000" w:fill="FFFFFF"/>
            <w:noWrap/>
            <w:vAlign w:val="center"/>
          </w:tcPr>
          <w:p w14:paraId="5DC67537" w14:textId="77777777" w:rsidR="00AA1078" w:rsidRPr="007372A7" w:rsidRDefault="00AA1078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Çalışma saatlerine uyma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218BA58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055B2BF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15B2E52C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B0E8A2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7D794D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34771584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7812F0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1F5599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C79AA2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32806C09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4C37BCC3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  <w:hideMark/>
          </w:tcPr>
          <w:p w14:paraId="1498DFA4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47C8554B" w14:textId="77777777" w:rsidR="00AA1078" w:rsidRPr="007372A7" w:rsidRDefault="00AA1078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İş</w:t>
            </w:r>
            <w:r w:rsidR="00EA7F85" w:rsidRPr="007372A7">
              <w:rPr>
                <w:rFonts w:ascii="Times New Roman" w:eastAsia="Times New Roman" w:hAnsi="Times New Roman" w:cs="Times New Roman"/>
                <w:lang w:eastAsia="tr-TR"/>
              </w:rPr>
              <w:t xml:space="preserve">letme 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 xml:space="preserve">kurallarına </w:t>
            </w:r>
            <w:r w:rsidR="00EA7F85" w:rsidRPr="007372A7">
              <w:rPr>
                <w:rFonts w:ascii="Times New Roman" w:eastAsia="Times New Roman" w:hAnsi="Times New Roman" w:cs="Times New Roman"/>
                <w:lang w:eastAsia="tr-TR"/>
              </w:rPr>
              <w:t xml:space="preserve">ve güvenlik tedbirlerine 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uyma  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6B7CF95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34771377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57329C5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BA57759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5E069D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2D488AFC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308BC6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1300FD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7BDB5CF9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298AC86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78BCFDDC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  <w:hideMark/>
          </w:tcPr>
          <w:p w14:paraId="11516367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7A5F22BB" w14:textId="77777777" w:rsidR="00AA1078" w:rsidRPr="007372A7" w:rsidRDefault="00EA7F85" w:rsidP="0086468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Görevlerini eksiksiz ve zamanında yapma; işletmedeki araç-gereçleri uygun kullanma ve koruma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2EC4689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3FEDC1C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1F2F9D0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0A6DB3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C33F0F9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0FB031D7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7574B89E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9DB6DB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20DAFEC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3222B66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368D7D19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  <w:hideMark/>
          </w:tcPr>
          <w:p w14:paraId="0563DCB5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6316C1ED" w14:textId="77777777" w:rsidR="00AA1078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Mesleği ile ilgili temel kavramları bilme ve pratiğe uygulama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7B1A8772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43CB2543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6361572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858540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F9C252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0449FAC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5263AD9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6AC6428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E8B3DC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1ECCEC2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749BEC1D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  <w:hideMark/>
          </w:tcPr>
          <w:p w14:paraId="6D05007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73F0EEDC" w14:textId="77777777" w:rsidR="00AA1078" w:rsidRPr="007372A7" w:rsidRDefault="00EA7F85" w:rsidP="00B7484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Problem tespiti ve çözüm üretme; i</w:t>
            </w:r>
            <w:r w:rsidR="00B74840" w:rsidRPr="007372A7">
              <w:rPr>
                <w:rFonts w:ascii="Times New Roman" w:eastAsia="Times New Roman" w:hAnsi="Times New Roman" w:cs="Times New Roman"/>
                <w:lang w:eastAsia="tr-TR"/>
              </w:rPr>
              <w:t>şi ile ilgili yenilikçi fikir/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öneri</w:t>
            </w:r>
            <w:r w:rsidR="00B74840" w:rsidRPr="007372A7">
              <w:rPr>
                <w:rFonts w:ascii="Times New Roman" w:eastAsia="Times New Roman" w:hAnsi="Times New Roman" w:cs="Times New Roman"/>
                <w:lang w:eastAsia="tr-TR"/>
              </w:rPr>
              <w:t xml:space="preserve"> g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eliştirme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7D086F52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47A3914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690A223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4CEAF3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82546D2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591ABEB4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7212E61D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A12E7DC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255D08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512E345E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7ED53A73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  <w:hideMark/>
          </w:tcPr>
          <w:p w14:paraId="1CBDF8F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3F03F850" w14:textId="77777777" w:rsidR="00AA1078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Mesleği ile ilgili sorumlulukların farkında olma; işindeki istek ve gayreti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1659E8D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12461011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24E32A1A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39D2FDB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E5B2566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39B69970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D29405F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2973875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E5D9FF8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08CEC12B" w14:textId="77777777" w:rsidR="00AA1078" w:rsidRPr="007372A7" w:rsidRDefault="00AA1078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1C8E4F41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</w:tcPr>
          <w:p w14:paraId="553057F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3264" w:type="pct"/>
            <w:shd w:val="clear" w:color="000000" w:fill="FFFFFF"/>
            <w:noWrap/>
            <w:vAlign w:val="center"/>
          </w:tcPr>
          <w:p w14:paraId="3AAAB6A8" w14:textId="77777777" w:rsidR="00EA7F85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Fiziki ve zihinsel yorgunluğa dayanıklılık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422E1968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7D918478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5293D9B1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D133CF0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36156A4D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6E9BDEC4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CBDFA6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F3BAB77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3F2DC5AE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5A0568B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02B6658A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</w:tcPr>
          <w:p w14:paraId="1A833B3F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37849011" w14:textId="77777777" w:rsidR="00EA7F85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Uyumlu çalışma</w:t>
            </w:r>
            <w:r w:rsidR="004054F0" w:rsidRPr="007372A7">
              <w:rPr>
                <w:rFonts w:ascii="Times New Roman" w:eastAsia="Times New Roman" w:hAnsi="Times New Roman" w:cs="Times New Roman"/>
                <w:lang w:eastAsia="tr-TR"/>
              </w:rPr>
              <w:t xml:space="preserve">, 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takım çalışması yapabilme; öneri ve eleştiri</w:t>
            </w:r>
            <w:r w:rsidR="004054F0" w:rsidRPr="007372A7">
              <w:rPr>
                <w:rFonts w:ascii="Times New Roman" w:eastAsia="Times New Roman" w:hAnsi="Times New Roman" w:cs="Times New Roman"/>
                <w:lang w:eastAsia="tr-TR"/>
              </w:rPr>
              <w:t>y</w:t>
            </w: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e açık olma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7397AE25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1D00B6B5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3F6DFB9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7958E441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239981C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568D45CF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4BBF5A9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39CC179B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5B26C86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08FA3B0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2C4CAA93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</w:tcPr>
          <w:p w14:paraId="2A62203F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117BE4D0" w14:textId="77777777" w:rsidR="00EA7F85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Kendini ifade etme ve iletişim kurabilme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5905B476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4AE8F5D9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662C5DA5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4F117EA6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D347BDF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1181047D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D95E73C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AD4A8A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B5645C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67BF2DCB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53EF5C65" w14:textId="77777777" w:rsidTr="00920ABC">
        <w:trPr>
          <w:trHeight w:val="57"/>
        </w:trPr>
        <w:tc>
          <w:tcPr>
            <w:tcW w:w="194" w:type="pct"/>
            <w:shd w:val="clear" w:color="000000" w:fill="FFFFFF"/>
            <w:noWrap/>
            <w:vAlign w:val="center"/>
          </w:tcPr>
          <w:p w14:paraId="14389D7A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3264" w:type="pct"/>
            <w:shd w:val="clear" w:color="000000" w:fill="FFFFFF"/>
            <w:noWrap/>
            <w:vAlign w:val="center"/>
            <w:hideMark/>
          </w:tcPr>
          <w:p w14:paraId="5AFDFD27" w14:textId="77777777" w:rsidR="00EA7F85" w:rsidRPr="007372A7" w:rsidRDefault="00EA7F85" w:rsidP="00941AD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lang w:eastAsia="tr-TR"/>
              </w:rPr>
              <w:t>Yaptığı işi raporlama</w:t>
            </w:r>
          </w:p>
        </w:tc>
        <w:tc>
          <w:tcPr>
            <w:tcW w:w="151" w:type="pct"/>
            <w:shd w:val="clear" w:color="000000" w:fill="FFFFFF"/>
            <w:vAlign w:val="center"/>
          </w:tcPr>
          <w:p w14:paraId="5CE5A4F9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70F6BC3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449EBEE7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90E7DC2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BFB4D26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52CB8431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49B406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33020815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FFCD99B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5234F031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054F0" w:rsidRPr="007372A7" w14:paraId="2DF4679E" w14:textId="77777777" w:rsidTr="00920ABC">
        <w:trPr>
          <w:trHeight w:val="57"/>
        </w:trPr>
        <w:tc>
          <w:tcPr>
            <w:tcW w:w="3458" w:type="pct"/>
            <w:gridSpan w:val="2"/>
            <w:shd w:val="clear" w:color="000000" w:fill="FFFFFF"/>
            <w:noWrap/>
            <w:vAlign w:val="center"/>
          </w:tcPr>
          <w:p w14:paraId="20B86B4E" w14:textId="77777777" w:rsidR="00EA7F85" w:rsidRPr="007372A7" w:rsidRDefault="00EA7F85" w:rsidP="0086468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tr-TR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oplam Değerlendirme</w:t>
            </w:r>
            <w:r w:rsidR="009A2D28"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: </w:t>
            </w:r>
            <w:r w:rsidR="00864689"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……</w:t>
            </w:r>
            <w:proofErr w:type="gramStart"/>
            <w:r w:rsidR="00864689" w:rsidRPr="007372A7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…….</w:t>
            </w:r>
            <w:proofErr w:type="gramEnd"/>
          </w:p>
        </w:tc>
        <w:tc>
          <w:tcPr>
            <w:tcW w:w="151" w:type="pct"/>
            <w:shd w:val="clear" w:color="000000" w:fill="FFFFFF"/>
            <w:vAlign w:val="center"/>
          </w:tcPr>
          <w:p w14:paraId="5DF9564B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4170559C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1" w:type="pct"/>
            <w:shd w:val="clear" w:color="000000" w:fill="FFFFFF"/>
            <w:vAlign w:val="center"/>
          </w:tcPr>
          <w:p w14:paraId="0D911DC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132F7E63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20104674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4" w:type="pct"/>
            <w:shd w:val="clear" w:color="000000" w:fill="FFFFFF"/>
            <w:vAlign w:val="center"/>
          </w:tcPr>
          <w:p w14:paraId="2B6B833E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5696B6B7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6EEC7879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50" w:type="pct"/>
            <w:shd w:val="clear" w:color="000000" w:fill="FFFFFF"/>
            <w:vAlign w:val="center"/>
          </w:tcPr>
          <w:p w14:paraId="00D6ACAD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84" w:type="pct"/>
            <w:shd w:val="clear" w:color="000000" w:fill="FFFFFF"/>
            <w:vAlign w:val="center"/>
          </w:tcPr>
          <w:p w14:paraId="46AB1FEB" w14:textId="77777777" w:rsidR="00EA7F85" w:rsidRPr="007372A7" w:rsidRDefault="00EA7F85" w:rsidP="00941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7ACEAFA2" w14:textId="22F22FCA" w:rsidR="00941AD2" w:rsidRPr="007372A7" w:rsidRDefault="001D0347" w:rsidP="00F85696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>Form</w:t>
      </w:r>
      <w:r w:rsidR="00966995">
        <w:rPr>
          <w:rFonts w:ascii="Times New Roman" w:eastAsia="Times New Roman" w:hAnsi="Times New Roman" w:cs="Times New Roman"/>
          <w:sz w:val="20"/>
          <w:szCs w:val="20"/>
          <w:lang w:eastAsia="tr-TR"/>
        </w:rPr>
        <w:t>,</w:t>
      </w:r>
      <w:r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966995">
        <w:rPr>
          <w:rFonts w:ascii="Times New Roman" w:eastAsia="Times New Roman" w:hAnsi="Times New Roman" w:cs="Times New Roman"/>
          <w:sz w:val="20"/>
          <w:szCs w:val="20"/>
          <w:lang w:eastAsia="tr-TR"/>
        </w:rPr>
        <w:t>mesleki</w:t>
      </w:r>
      <w:r w:rsidR="00923525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eğitimin bitiminden 5 iş günü içinde </w:t>
      </w:r>
      <w:r w:rsidR="0092244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>bu belgede ıslak imza</w:t>
      </w:r>
      <w:r w:rsidR="00923525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lı ve mühürlü olan </w:t>
      </w:r>
      <w:r w:rsidR="0092244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zarfa konulup </w:t>
      </w:r>
      <w:r w:rsidR="007372A7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>sorumlu öğretim elemanına şahsen teslim edilmeli</w:t>
      </w:r>
      <w:r w:rsidR="00923525">
        <w:rPr>
          <w:rFonts w:ascii="Times New Roman" w:eastAsia="Times New Roman" w:hAnsi="Times New Roman" w:cs="Times New Roman"/>
          <w:sz w:val="20"/>
          <w:szCs w:val="20"/>
          <w:lang w:eastAsia="tr-TR"/>
        </w:rPr>
        <w:t>, iadeli taahhütlü gönderilmeli</w:t>
      </w:r>
      <w:r w:rsidR="007372A7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ya da </w:t>
      </w:r>
      <w:r w:rsidR="0092244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öğrenci ile </w:t>
      </w:r>
      <w:r w:rsidR="00F8569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>ul</w:t>
      </w:r>
      <w:r w:rsidR="0092244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>aştırılmalıdır.</w:t>
      </w:r>
      <w:r w:rsidR="00F85696" w:rsidRPr="007372A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</w:p>
    <w:p w14:paraId="5BDCD264" w14:textId="77777777" w:rsidR="00920ABC" w:rsidRDefault="00920ABC" w:rsidP="00F8569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634D854" w14:textId="67C83101" w:rsidR="00941AD2" w:rsidRDefault="00941AD2" w:rsidP="00F8569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0" w:type="auto"/>
        <w:tblInd w:w="38" w:type="dxa"/>
        <w:tblLook w:val="04A0" w:firstRow="1" w:lastRow="0" w:firstColumn="1" w:lastColumn="0" w:noHBand="0" w:noVBand="1"/>
      </w:tblPr>
      <w:tblGrid>
        <w:gridCol w:w="2055"/>
        <w:gridCol w:w="8743"/>
      </w:tblGrid>
      <w:tr w:rsidR="001140DC" w14:paraId="4EE0E8D5" w14:textId="77777777" w:rsidTr="00116BD8">
        <w:trPr>
          <w:trHeight w:val="2173"/>
        </w:trPr>
        <w:tc>
          <w:tcPr>
            <w:tcW w:w="2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792BB20" w14:textId="77777777" w:rsidR="001140DC" w:rsidRDefault="001140DC" w:rsidP="00F8569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78FB95" w14:textId="77777777" w:rsidR="001140DC" w:rsidRDefault="001140DC" w:rsidP="00F8569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38042FE" w14:textId="77777777" w:rsidR="00116BD8" w:rsidRDefault="00116BD8" w:rsidP="007076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9710E1B" w14:textId="22E5C340" w:rsidR="0070760C" w:rsidRDefault="001140DC" w:rsidP="007076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72A7">
              <w:rPr>
                <w:rFonts w:ascii="Times New Roman" w:hAnsi="Times New Roman" w:cs="Times New Roman"/>
                <w:b/>
                <w:sz w:val="20"/>
                <w:szCs w:val="20"/>
              </w:rPr>
              <w:t>Görüş</w:t>
            </w:r>
          </w:p>
          <w:p w14:paraId="37BC85E5" w14:textId="258C15C8" w:rsidR="0070760C" w:rsidRDefault="001140DC" w:rsidP="007076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7372A7">
              <w:rPr>
                <w:rFonts w:ascii="Times New Roman" w:hAnsi="Times New Roman" w:cs="Times New Roman"/>
                <w:b/>
                <w:sz w:val="20"/>
                <w:szCs w:val="20"/>
              </w:rPr>
              <w:t>ve</w:t>
            </w:r>
            <w:proofErr w:type="gramEnd"/>
          </w:p>
          <w:p w14:paraId="49B733D5" w14:textId="582C5D7C" w:rsidR="001140DC" w:rsidRDefault="0070760C" w:rsidP="007076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</w:t>
            </w:r>
            <w:r w:rsidR="001140DC" w:rsidRPr="007372A7">
              <w:rPr>
                <w:rFonts w:ascii="Times New Roman" w:hAnsi="Times New Roman" w:cs="Times New Roman"/>
                <w:b/>
                <w:sz w:val="20"/>
                <w:szCs w:val="20"/>
              </w:rPr>
              <w:t>nerileriniz</w:t>
            </w:r>
          </w:p>
        </w:tc>
        <w:tc>
          <w:tcPr>
            <w:tcW w:w="874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4C518A" w14:textId="77777777" w:rsidR="001140DC" w:rsidRDefault="001140DC" w:rsidP="00F8569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40CDD355" w14:textId="77777777" w:rsidR="00920ABC" w:rsidRDefault="00920ABC" w:rsidP="00F8569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D778345" w14:textId="77777777" w:rsidR="00920ABC" w:rsidRDefault="00920ABC" w:rsidP="00F8569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C65A2B8" w14:textId="77777777" w:rsidR="00920ABC" w:rsidRPr="007372A7" w:rsidRDefault="00920ABC" w:rsidP="00F8569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301"/>
        <w:gridCol w:w="4067"/>
        <w:gridCol w:w="4506"/>
      </w:tblGrid>
      <w:tr w:rsidR="00B74840" w:rsidRPr="007372A7" w14:paraId="55829CA4" w14:textId="77777777" w:rsidTr="000568EC">
        <w:trPr>
          <w:trHeight w:val="113"/>
        </w:trPr>
        <w:tc>
          <w:tcPr>
            <w:tcW w:w="1058" w:type="pct"/>
            <w:vMerge w:val="restart"/>
            <w:vAlign w:val="center"/>
          </w:tcPr>
          <w:p w14:paraId="145BFFBC" w14:textId="77777777" w:rsidR="00B74840" w:rsidRPr="007372A7" w:rsidRDefault="00B74840" w:rsidP="00056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….…</w:t>
            </w:r>
            <w:proofErr w:type="gramEnd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proofErr w:type="gramStart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/…..….</w:t>
            </w:r>
            <w:proofErr w:type="gramEnd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20….</w:t>
            </w:r>
            <w:proofErr w:type="gramEnd"/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. Değerlendirme Tarihi</w:t>
            </w:r>
          </w:p>
        </w:tc>
        <w:tc>
          <w:tcPr>
            <w:tcW w:w="1870" w:type="pct"/>
            <w:vAlign w:val="center"/>
          </w:tcPr>
          <w:p w14:paraId="286E9462" w14:textId="77777777" w:rsidR="00B74840" w:rsidRPr="007372A7" w:rsidRDefault="00B74840" w:rsidP="00056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ci Personel</w:t>
            </w:r>
          </w:p>
        </w:tc>
        <w:tc>
          <w:tcPr>
            <w:tcW w:w="2072" w:type="pct"/>
            <w:vAlign w:val="center"/>
          </w:tcPr>
          <w:p w14:paraId="353F3936" w14:textId="77777777" w:rsidR="00B74840" w:rsidRPr="007372A7" w:rsidRDefault="007372A7" w:rsidP="007372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72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İşletme Yetkilisi</w:t>
            </w:r>
          </w:p>
        </w:tc>
      </w:tr>
      <w:tr w:rsidR="00B74840" w:rsidRPr="007372A7" w14:paraId="1DC911F5" w14:textId="77777777" w:rsidTr="00920ABC">
        <w:trPr>
          <w:trHeight w:val="1070"/>
        </w:trPr>
        <w:tc>
          <w:tcPr>
            <w:tcW w:w="1058" w:type="pct"/>
            <w:vMerge/>
            <w:vAlign w:val="center"/>
          </w:tcPr>
          <w:p w14:paraId="0EC0191F" w14:textId="77777777" w:rsidR="00B74840" w:rsidRPr="007372A7" w:rsidRDefault="00B74840" w:rsidP="00056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pct"/>
            <w:vAlign w:val="center"/>
          </w:tcPr>
          <w:p w14:paraId="7A90700F" w14:textId="77777777" w:rsidR="00B74840" w:rsidRPr="007372A7" w:rsidRDefault="00B74840" w:rsidP="00056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İmza</w:t>
            </w:r>
          </w:p>
        </w:tc>
        <w:tc>
          <w:tcPr>
            <w:tcW w:w="2072" w:type="pct"/>
            <w:vAlign w:val="center"/>
          </w:tcPr>
          <w:p w14:paraId="1227D953" w14:textId="77777777" w:rsidR="00B74840" w:rsidRPr="007372A7" w:rsidRDefault="00B74840" w:rsidP="00056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72A7">
              <w:rPr>
                <w:rFonts w:ascii="Times New Roman" w:hAnsi="Times New Roman" w:cs="Times New Roman"/>
                <w:sz w:val="20"/>
                <w:szCs w:val="20"/>
              </w:rPr>
              <w:t>İmza/ Kaşe</w:t>
            </w:r>
          </w:p>
        </w:tc>
      </w:tr>
    </w:tbl>
    <w:p w14:paraId="45C29E73" w14:textId="77777777" w:rsidR="00B74840" w:rsidRPr="007372A7" w:rsidRDefault="00B74840" w:rsidP="00F85696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B74840" w:rsidRPr="007372A7" w:rsidSect="002302D4">
      <w:pgSz w:w="11906" w:h="16838"/>
      <w:pgMar w:top="624" w:right="624" w:bottom="624" w:left="62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A0B86" w14:textId="77777777" w:rsidR="007B281E" w:rsidRDefault="007B281E" w:rsidP="00440B76">
      <w:pPr>
        <w:spacing w:after="0" w:line="240" w:lineRule="auto"/>
      </w:pPr>
      <w:r>
        <w:separator/>
      </w:r>
    </w:p>
  </w:endnote>
  <w:endnote w:type="continuationSeparator" w:id="0">
    <w:p w14:paraId="7A6D047F" w14:textId="77777777" w:rsidR="007B281E" w:rsidRDefault="007B281E" w:rsidP="00440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1869C" w14:textId="77777777" w:rsidR="007B281E" w:rsidRDefault="007B281E" w:rsidP="00440B76">
      <w:pPr>
        <w:spacing w:after="0" w:line="240" w:lineRule="auto"/>
      </w:pPr>
      <w:r>
        <w:separator/>
      </w:r>
    </w:p>
  </w:footnote>
  <w:footnote w:type="continuationSeparator" w:id="0">
    <w:p w14:paraId="7F905CF0" w14:textId="77777777" w:rsidR="007B281E" w:rsidRDefault="007B281E" w:rsidP="00440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012536"/>
    <w:multiLevelType w:val="hybridMultilevel"/>
    <w:tmpl w:val="2606137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4625"/>
    <w:multiLevelType w:val="hybridMultilevel"/>
    <w:tmpl w:val="B88C7C6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F362C"/>
    <w:multiLevelType w:val="hybridMultilevel"/>
    <w:tmpl w:val="D3E246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84AF0"/>
    <w:multiLevelType w:val="hybridMultilevel"/>
    <w:tmpl w:val="8288074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AD3E3C"/>
    <w:multiLevelType w:val="hybridMultilevel"/>
    <w:tmpl w:val="22D81FF2"/>
    <w:lvl w:ilvl="0" w:tplc="36ACCF44">
      <w:start w:val="1"/>
      <w:numFmt w:val="lowerLetter"/>
      <w:lvlText w:val="%1)"/>
      <w:lvlJc w:val="left"/>
      <w:pPr>
        <w:ind w:left="765" w:hanging="4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24FD4"/>
    <w:multiLevelType w:val="hybridMultilevel"/>
    <w:tmpl w:val="A4FCC0A6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AE3593"/>
    <w:multiLevelType w:val="hybridMultilevel"/>
    <w:tmpl w:val="024C8474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0173">
    <w:abstractNumId w:val="2"/>
  </w:num>
  <w:num w:numId="2" w16cid:durableId="769619255">
    <w:abstractNumId w:val="1"/>
  </w:num>
  <w:num w:numId="3" w16cid:durableId="1777404920">
    <w:abstractNumId w:val="4"/>
  </w:num>
  <w:num w:numId="4" w16cid:durableId="2135905037">
    <w:abstractNumId w:val="5"/>
  </w:num>
  <w:num w:numId="5" w16cid:durableId="806555065">
    <w:abstractNumId w:val="0"/>
  </w:num>
  <w:num w:numId="6" w16cid:durableId="1787888050">
    <w:abstractNumId w:val="6"/>
  </w:num>
  <w:num w:numId="7" w16cid:durableId="20204213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0NDWxNLE0NDIztrBQ0lEKTi0uzszPAykwqgUAbC0+oCwAAAA="/>
  </w:docVars>
  <w:rsids>
    <w:rsidRoot w:val="00D92907"/>
    <w:rsid w:val="00003578"/>
    <w:rsid w:val="00006A6E"/>
    <w:rsid w:val="00014C58"/>
    <w:rsid w:val="00017A35"/>
    <w:rsid w:val="00040689"/>
    <w:rsid w:val="00045851"/>
    <w:rsid w:val="00051BEE"/>
    <w:rsid w:val="000565A5"/>
    <w:rsid w:val="000568EC"/>
    <w:rsid w:val="00064158"/>
    <w:rsid w:val="00094A3F"/>
    <w:rsid w:val="00095B3B"/>
    <w:rsid w:val="00097CCB"/>
    <w:rsid w:val="000A5E18"/>
    <w:rsid w:val="000A6020"/>
    <w:rsid w:val="000C22AC"/>
    <w:rsid w:val="000C379B"/>
    <w:rsid w:val="000D324D"/>
    <w:rsid w:val="000E0D93"/>
    <w:rsid w:val="000E0F59"/>
    <w:rsid w:val="000E4F1C"/>
    <w:rsid w:val="000E78F0"/>
    <w:rsid w:val="0010741F"/>
    <w:rsid w:val="001140DC"/>
    <w:rsid w:val="00116BD8"/>
    <w:rsid w:val="00127817"/>
    <w:rsid w:val="00131C8B"/>
    <w:rsid w:val="00150186"/>
    <w:rsid w:val="001752A2"/>
    <w:rsid w:val="0017588D"/>
    <w:rsid w:val="0018393E"/>
    <w:rsid w:val="001849BF"/>
    <w:rsid w:val="00185791"/>
    <w:rsid w:val="00196E9D"/>
    <w:rsid w:val="001B0BC1"/>
    <w:rsid w:val="001B290E"/>
    <w:rsid w:val="001B35DA"/>
    <w:rsid w:val="001D0347"/>
    <w:rsid w:val="001D2243"/>
    <w:rsid w:val="001F6646"/>
    <w:rsid w:val="00210B05"/>
    <w:rsid w:val="00212920"/>
    <w:rsid w:val="00227D15"/>
    <w:rsid w:val="002302D4"/>
    <w:rsid w:val="00241325"/>
    <w:rsid w:val="00245E24"/>
    <w:rsid w:val="002657F6"/>
    <w:rsid w:val="00272A4E"/>
    <w:rsid w:val="00275741"/>
    <w:rsid w:val="0028259E"/>
    <w:rsid w:val="002A3F9E"/>
    <w:rsid w:val="002B64BF"/>
    <w:rsid w:val="002C05CF"/>
    <w:rsid w:val="002C6C26"/>
    <w:rsid w:val="002D1821"/>
    <w:rsid w:val="002D5E70"/>
    <w:rsid w:val="002D7668"/>
    <w:rsid w:val="002F00F5"/>
    <w:rsid w:val="002F0838"/>
    <w:rsid w:val="003011CF"/>
    <w:rsid w:val="00305070"/>
    <w:rsid w:val="00305559"/>
    <w:rsid w:val="00312959"/>
    <w:rsid w:val="00321887"/>
    <w:rsid w:val="00347D10"/>
    <w:rsid w:val="00353CF3"/>
    <w:rsid w:val="0035530D"/>
    <w:rsid w:val="003667FF"/>
    <w:rsid w:val="00381912"/>
    <w:rsid w:val="003933B2"/>
    <w:rsid w:val="00394483"/>
    <w:rsid w:val="003A04C8"/>
    <w:rsid w:val="003C7DB1"/>
    <w:rsid w:val="003D53EA"/>
    <w:rsid w:val="003F2D49"/>
    <w:rsid w:val="003F4A04"/>
    <w:rsid w:val="004054F0"/>
    <w:rsid w:val="00411615"/>
    <w:rsid w:val="00417429"/>
    <w:rsid w:val="00420ED1"/>
    <w:rsid w:val="00426DF0"/>
    <w:rsid w:val="004303C7"/>
    <w:rsid w:val="004322E6"/>
    <w:rsid w:val="004358A1"/>
    <w:rsid w:val="00440B76"/>
    <w:rsid w:val="00443971"/>
    <w:rsid w:val="004509A4"/>
    <w:rsid w:val="00467A5F"/>
    <w:rsid w:val="00474E9D"/>
    <w:rsid w:val="00477CAC"/>
    <w:rsid w:val="004824B4"/>
    <w:rsid w:val="004A088B"/>
    <w:rsid w:val="004A196A"/>
    <w:rsid w:val="004A4B24"/>
    <w:rsid w:val="004A7584"/>
    <w:rsid w:val="004C37DD"/>
    <w:rsid w:val="004C7006"/>
    <w:rsid w:val="004D6857"/>
    <w:rsid w:val="004E1306"/>
    <w:rsid w:val="004E4105"/>
    <w:rsid w:val="004F08B9"/>
    <w:rsid w:val="004F4F59"/>
    <w:rsid w:val="00503A99"/>
    <w:rsid w:val="00515C71"/>
    <w:rsid w:val="00531FBC"/>
    <w:rsid w:val="00562D1D"/>
    <w:rsid w:val="00567587"/>
    <w:rsid w:val="00567AB2"/>
    <w:rsid w:val="00567F4C"/>
    <w:rsid w:val="00573F4F"/>
    <w:rsid w:val="005757C6"/>
    <w:rsid w:val="005B045F"/>
    <w:rsid w:val="005B43C6"/>
    <w:rsid w:val="005B5100"/>
    <w:rsid w:val="005B6E8D"/>
    <w:rsid w:val="005B6F40"/>
    <w:rsid w:val="005B73C7"/>
    <w:rsid w:val="005C1784"/>
    <w:rsid w:val="005D5188"/>
    <w:rsid w:val="005E0B5C"/>
    <w:rsid w:val="005E5B99"/>
    <w:rsid w:val="005F4F23"/>
    <w:rsid w:val="00607ADA"/>
    <w:rsid w:val="0061284C"/>
    <w:rsid w:val="00622AFA"/>
    <w:rsid w:val="00656D4D"/>
    <w:rsid w:val="0068123C"/>
    <w:rsid w:val="006865EC"/>
    <w:rsid w:val="00686F30"/>
    <w:rsid w:val="0069056D"/>
    <w:rsid w:val="00694458"/>
    <w:rsid w:val="006A0A18"/>
    <w:rsid w:val="006A4B0C"/>
    <w:rsid w:val="006B05F6"/>
    <w:rsid w:val="006C5AF1"/>
    <w:rsid w:val="006D05E0"/>
    <w:rsid w:val="006D20C5"/>
    <w:rsid w:val="006D28BC"/>
    <w:rsid w:val="006D3343"/>
    <w:rsid w:val="006E1176"/>
    <w:rsid w:val="006F2F27"/>
    <w:rsid w:val="0070760C"/>
    <w:rsid w:val="00707CE9"/>
    <w:rsid w:val="007372A7"/>
    <w:rsid w:val="00751ADA"/>
    <w:rsid w:val="00763DCC"/>
    <w:rsid w:val="007656AA"/>
    <w:rsid w:val="00770D24"/>
    <w:rsid w:val="007747E9"/>
    <w:rsid w:val="00774AB4"/>
    <w:rsid w:val="00785A61"/>
    <w:rsid w:val="00791E7A"/>
    <w:rsid w:val="007A1ECD"/>
    <w:rsid w:val="007B15C2"/>
    <w:rsid w:val="007B281E"/>
    <w:rsid w:val="007D6DBB"/>
    <w:rsid w:val="0081255C"/>
    <w:rsid w:val="00815961"/>
    <w:rsid w:val="008517F8"/>
    <w:rsid w:val="00852CD5"/>
    <w:rsid w:val="00855186"/>
    <w:rsid w:val="00857D07"/>
    <w:rsid w:val="00864689"/>
    <w:rsid w:val="00867BDC"/>
    <w:rsid w:val="008732D4"/>
    <w:rsid w:val="00875058"/>
    <w:rsid w:val="00876585"/>
    <w:rsid w:val="0089075F"/>
    <w:rsid w:val="008B0EBF"/>
    <w:rsid w:val="008B67B4"/>
    <w:rsid w:val="008C68C5"/>
    <w:rsid w:val="008D5BC8"/>
    <w:rsid w:val="008E0006"/>
    <w:rsid w:val="008E12E2"/>
    <w:rsid w:val="00910F44"/>
    <w:rsid w:val="00914FC2"/>
    <w:rsid w:val="00917EF2"/>
    <w:rsid w:val="00920ABC"/>
    <w:rsid w:val="00922446"/>
    <w:rsid w:val="00923525"/>
    <w:rsid w:val="0094166D"/>
    <w:rsid w:val="00941AD2"/>
    <w:rsid w:val="00950ED1"/>
    <w:rsid w:val="00952153"/>
    <w:rsid w:val="00955E50"/>
    <w:rsid w:val="00966995"/>
    <w:rsid w:val="00972757"/>
    <w:rsid w:val="00975A9E"/>
    <w:rsid w:val="009842C3"/>
    <w:rsid w:val="009957C9"/>
    <w:rsid w:val="009976BC"/>
    <w:rsid w:val="009A2D28"/>
    <w:rsid w:val="009B4815"/>
    <w:rsid w:val="009B5FFE"/>
    <w:rsid w:val="009C1026"/>
    <w:rsid w:val="009C65AA"/>
    <w:rsid w:val="009C66BB"/>
    <w:rsid w:val="009D0FD6"/>
    <w:rsid w:val="009D792F"/>
    <w:rsid w:val="009E597F"/>
    <w:rsid w:val="009F4235"/>
    <w:rsid w:val="009F5498"/>
    <w:rsid w:val="00A066E8"/>
    <w:rsid w:val="00A20DBF"/>
    <w:rsid w:val="00A24D43"/>
    <w:rsid w:val="00A31DDF"/>
    <w:rsid w:val="00A32B23"/>
    <w:rsid w:val="00A41217"/>
    <w:rsid w:val="00A57B9D"/>
    <w:rsid w:val="00A6127C"/>
    <w:rsid w:val="00A62DE0"/>
    <w:rsid w:val="00A62E31"/>
    <w:rsid w:val="00A73864"/>
    <w:rsid w:val="00A8089E"/>
    <w:rsid w:val="00AA1078"/>
    <w:rsid w:val="00AA4113"/>
    <w:rsid w:val="00AB0474"/>
    <w:rsid w:val="00AC4027"/>
    <w:rsid w:val="00AE0355"/>
    <w:rsid w:val="00AF6CBA"/>
    <w:rsid w:val="00B112C1"/>
    <w:rsid w:val="00B14BCA"/>
    <w:rsid w:val="00B54FAB"/>
    <w:rsid w:val="00B61A07"/>
    <w:rsid w:val="00B74840"/>
    <w:rsid w:val="00B87D7A"/>
    <w:rsid w:val="00B95BE7"/>
    <w:rsid w:val="00BA7383"/>
    <w:rsid w:val="00BB1773"/>
    <w:rsid w:val="00BE284B"/>
    <w:rsid w:val="00BE4233"/>
    <w:rsid w:val="00BE4A26"/>
    <w:rsid w:val="00BE65F9"/>
    <w:rsid w:val="00BF7459"/>
    <w:rsid w:val="00C06BD1"/>
    <w:rsid w:val="00C20636"/>
    <w:rsid w:val="00C24013"/>
    <w:rsid w:val="00C24584"/>
    <w:rsid w:val="00C269E4"/>
    <w:rsid w:val="00C312C7"/>
    <w:rsid w:val="00C40FB2"/>
    <w:rsid w:val="00C410F0"/>
    <w:rsid w:val="00C5108C"/>
    <w:rsid w:val="00C74AC1"/>
    <w:rsid w:val="00CB2127"/>
    <w:rsid w:val="00CB2293"/>
    <w:rsid w:val="00CC1E2F"/>
    <w:rsid w:val="00CC56F6"/>
    <w:rsid w:val="00CC7FF5"/>
    <w:rsid w:val="00CF0A0D"/>
    <w:rsid w:val="00CF16D2"/>
    <w:rsid w:val="00CF55B1"/>
    <w:rsid w:val="00D06895"/>
    <w:rsid w:val="00D16B34"/>
    <w:rsid w:val="00D312CD"/>
    <w:rsid w:val="00D40417"/>
    <w:rsid w:val="00D430A3"/>
    <w:rsid w:val="00D60B8B"/>
    <w:rsid w:val="00D613B8"/>
    <w:rsid w:val="00D817D9"/>
    <w:rsid w:val="00D92907"/>
    <w:rsid w:val="00D966D3"/>
    <w:rsid w:val="00DA5976"/>
    <w:rsid w:val="00DB2A23"/>
    <w:rsid w:val="00DB5191"/>
    <w:rsid w:val="00DC2D41"/>
    <w:rsid w:val="00DD4D61"/>
    <w:rsid w:val="00DE49CB"/>
    <w:rsid w:val="00DE5DD4"/>
    <w:rsid w:val="00E12697"/>
    <w:rsid w:val="00E12AF4"/>
    <w:rsid w:val="00E30392"/>
    <w:rsid w:val="00E50A0A"/>
    <w:rsid w:val="00E55A3A"/>
    <w:rsid w:val="00E55D7C"/>
    <w:rsid w:val="00E67C1F"/>
    <w:rsid w:val="00E77771"/>
    <w:rsid w:val="00E81F4E"/>
    <w:rsid w:val="00E83611"/>
    <w:rsid w:val="00E84F96"/>
    <w:rsid w:val="00E85017"/>
    <w:rsid w:val="00E85F36"/>
    <w:rsid w:val="00E9768E"/>
    <w:rsid w:val="00EA4587"/>
    <w:rsid w:val="00EA7F85"/>
    <w:rsid w:val="00EB36C1"/>
    <w:rsid w:val="00EB7466"/>
    <w:rsid w:val="00EC11DF"/>
    <w:rsid w:val="00EC1A3D"/>
    <w:rsid w:val="00EC7C83"/>
    <w:rsid w:val="00EE4999"/>
    <w:rsid w:val="00F03328"/>
    <w:rsid w:val="00F072D9"/>
    <w:rsid w:val="00F160F4"/>
    <w:rsid w:val="00F21E8B"/>
    <w:rsid w:val="00F22FBC"/>
    <w:rsid w:val="00F30BF0"/>
    <w:rsid w:val="00F31DCD"/>
    <w:rsid w:val="00F355FC"/>
    <w:rsid w:val="00F567C2"/>
    <w:rsid w:val="00F63BEB"/>
    <w:rsid w:val="00F63C86"/>
    <w:rsid w:val="00F85696"/>
    <w:rsid w:val="00FA4991"/>
    <w:rsid w:val="00FA51F2"/>
    <w:rsid w:val="00FB0DFA"/>
    <w:rsid w:val="00FD1803"/>
    <w:rsid w:val="00FD4245"/>
    <w:rsid w:val="00FE45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181E05"/>
  <w15:docId w15:val="{0CCBDBB7-8911-438D-ACC7-F7CF18959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5B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F55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eParagraf">
    <w:name w:val="List Paragraph"/>
    <w:basedOn w:val="Normal"/>
    <w:uiPriority w:val="99"/>
    <w:qFormat/>
    <w:rsid w:val="00F567C2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31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12C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40B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40B76"/>
  </w:style>
  <w:style w:type="paragraph" w:styleId="AltBilgi">
    <w:name w:val="footer"/>
    <w:basedOn w:val="Normal"/>
    <w:link w:val="AltBilgiChar"/>
    <w:uiPriority w:val="99"/>
    <w:unhideWhenUsed/>
    <w:rsid w:val="00440B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40B76"/>
  </w:style>
  <w:style w:type="table" w:styleId="TabloKlavuzu">
    <w:name w:val="Table Grid"/>
    <w:basedOn w:val="NormalTablo"/>
    <w:uiPriority w:val="39"/>
    <w:rsid w:val="00F30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3A04C8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74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AED6C-43B5-43C8-AB63-6F3886E93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</dc:creator>
  <cp:lastModifiedBy>fırat artuğer</cp:lastModifiedBy>
  <cp:revision>67</cp:revision>
  <cp:lastPrinted>2016-08-29T10:28:00Z</cp:lastPrinted>
  <dcterms:created xsi:type="dcterms:W3CDTF">2018-10-10T17:50:00Z</dcterms:created>
  <dcterms:modified xsi:type="dcterms:W3CDTF">2026-04-10T07:23:00Z</dcterms:modified>
</cp:coreProperties>
</file>